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18940" w14:textId="77777777" w:rsidR="00C42087" w:rsidRDefault="00C42087" w:rsidP="00C4208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7CD703CA" wp14:editId="5FB95D08">
            <wp:simplePos x="0" y="0"/>
            <wp:positionH relativeFrom="column">
              <wp:posOffset>4596130</wp:posOffset>
            </wp:positionH>
            <wp:positionV relativeFrom="paragraph">
              <wp:posOffset>57150</wp:posOffset>
            </wp:positionV>
            <wp:extent cx="1837055" cy="1428750"/>
            <wp:effectExtent l="0" t="0" r="0" b="0"/>
            <wp:wrapSquare wrapText="bothSides"/>
            <wp:docPr id="3" name="Picture 3" descr="https://lh5.googleusercontent.com/rC6UsU39toi0hfo0hnT_amu33ZFvuyELLmsWpe7a5lNdU1HiIo9VBouwWdCaPhwMWas8BBQtt9JwmPszUdX_LTvWU97_Ly_Qaf9OhOHe5G7npRDFGod1VlAlYD1hItF2mq0vIAG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602b0731-7fff-994b-19de-14c83af52c70" descr="https://lh5.googleusercontent.com/rC6UsU39toi0hfo0hnT_amu33ZFvuyELLmsWpe7a5lNdU1HiIo9VBouwWdCaPhwMWas8BBQtt9JwmPszUdX_LTvWU97_Ly_Qaf9OhOHe5G7npRDFGod1VlAlYD1hItF2mq0vIAG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05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B1951" w14:textId="77777777" w:rsidR="0048520A" w:rsidRDefault="0048520A" w:rsidP="00C4208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4713B1" w14:textId="77777777" w:rsidR="00C42087" w:rsidRDefault="00F6464F" w:rsidP="005746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 xml:space="preserve">SUNY </w:t>
      </w:r>
      <w:r w:rsidR="0048520A" w:rsidRPr="00497738">
        <w:rPr>
          <w:rFonts w:ascii="Times New Roman" w:eastAsia="Times New Roman" w:hAnsi="Times New Roman" w:cs="Times New Roman"/>
          <w:b/>
          <w:sz w:val="24"/>
          <w:szCs w:val="24"/>
        </w:rPr>
        <w:t>College of Environmental Science and Forestry</w:t>
      </w:r>
      <w:r w:rsidR="00AA64E4">
        <w:rPr>
          <w:rFonts w:ascii="Times New Roman" w:eastAsia="Times New Roman" w:hAnsi="Times New Roman" w:cs="Times New Roman"/>
          <w:b/>
          <w:sz w:val="24"/>
          <w:szCs w:val="24"/>
        </w:rPr>
        <w:t xml:space="preserve"> (SUNY-ESF)</w:t>
      </w:r>
    </w:p>
    <w:p w14:paraId="48CB29EB" w14:textId="77777777" w:rsidR="00F6464F" w:rsidRPr="00497738" w:rsidRDefault="0048520A" w:rsidP="005746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 xml:space="preserve">Graduate Student Association </w:t>
      </w:r>
      <w:r w:rsidR="00AA64E4">
        <w:rPr>
          <w:rFonts w:ascii="Times New Roman" w:eastAsia="Times New Roman" w:hAnsi="Times New Roman" w:cs="Times New Roman"/>
          <w:b/>
          <w:sz w:val="24"/>
          <w:szCs w:val="24"/>
        </w:rPr>
        <w:t xml:space="preserve">(GSA) </w:t>
      </w: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>Senate</w:t>
      </w:r>
    </w:p>
    <w:p w14:paraId="3513F430" w14:textId="57EC044E" w:rsidR="00DC4C5B" w:rsidRDefault="0048520A" w:rsidP="005746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>Travel Grant Application</w:t>
      </w:r>
      <w:r w:rsidR="00F6464F" w:rsidRPr="00497738">
        <w:rPr>
          <w:rFonts w:ascii="Times New Roman" w:eastAsia="Times New Roman" w:hAnsi="Times New Roman" w:cs="Times New Roman"/>
          <w:b/>
          <w:sz w:val="24"/>
          <w:szCs w:val="24"/>
        </w:rPr>
        <w:t xml:space="preserve"> 201</w:t>
      </w:r>
      <w:r w:rsidR="00C637DA"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2608C7" w:rsidRPr="00497738">
        <w:rPr>
          <w:rFonts w:ascii="Times New Roman" w:eastAsia="Times New Roman" w:hAnsi="Times New Roman" w:cs="Times New Roman"/>
          <w:b/>
          <w:sz w:val="24"/>
          <w:szCs w:val="24"/>
        </w:rPr>
        <w:t>-20</w:t>
      </w:r>
      <w:r w:rsidR="00C637DA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bookmarkStart w:id="0" w:name="_GoBack"/>
      <w:bookmarkEnd w:id="0"/>
    </w:p>
    <w:p w14:paraId="598BAAC8" w14:textId="77777777" w:rsidR="00497738" w:rsidRDefault="00C4208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32F776" wp14:editId="6F4C57DC">
                <wp:simplePos x="0" y="0"/>
                <wp:positionH relativeFrom="column">
                  <wp:posOffset>30480</wp:posOffset>
                </wp:positionH>
                <wp:positionV relativeFrom="paragraph">
                  <wp:posOffset>159385</wp:posOffset>
                </wp:positionV>
                <wp:extent cx="42862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54B0FF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4pt,12.55pt" to="339.9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" strokecolor="#f68c36 [3049]"/>
            </w:pict>
          </mc:Fallback>
        </mc:AlternateContent>
      </w:r>
    </w:p>
    <w:p w14:paraId="5E239039" w14:textId="77777777" w:rsidR="0048520A" w:rsidRPr="00497738" w:rsidRDefault="0048520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60C52F" w14:textId="77777777" w:rsidR="003D492C" w:rsidRPr="0048520A" w:rsidRDefault="0048520A" w:rsidP="0048520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 xml:space="preserve">Submission </w:t>
      </w:r>
    </w:p>
    <w:p w14:paraId="3C7953D2" w14:textId="77777777" w:rsidR="00F6464F" w:rsidRPr="00497738" w:rsidRDefault="004852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9936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Semester of </w:t>
      </w:r>
      <w:r w:rsidR="00F6464F" w:rsidRPr="00497738">
        <w:rPr>
          <w:rFonts w:ascii="Times New Roman" w:eastAsia="Times New Roman" w:hAnsi="Times New Roman" w:cs="Times New Roman"/>
          <w:sz w:val="24"/>
          <w:szCs w:val="24"/>
        </w:rPr>
        <w:t xml:space="preserve">Application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5917E87" w14:textId="77777777" w:rsidR="003D492C" w:rsidRPr="00497738" w:rsidRDefault="00F646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9936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Year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9AFAF5A" w14:textId="77777777" w:rsidR="003D492C" w:rsidRPr="00497738" w:rsidRDefault="003D492C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E6CCEA" w14:textId="77777777" w:rsidR="003D492C" w:rsidRPr="0048520A" w:rsidRDefault="0048520A" w:rsidP="0048520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>Applicant</w:t>
      </w:r>
    </w:p>
    <w:p w14:paraId="384FEFD8" w14:textId="77777777" w:rsidR="003D492C" w:rsidRPr="00497738" w:rsidRDefault="00F6464F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Name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14:paraId="6DB10C34" w14:textId="77777777" w:rsidR="003D492C" w:rsidRPr="00497738" w:rsidRDefault="0048520A">
      <w:pPr>
        <w:tabs>
          <w:tab w:val="left" w:pos="5400"/>
          <w:tab w:val="left" w:pos="5490"/>
        </w:tabs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ID Number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  <w:r w:rsidR="00F6464F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Graduating Class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</w:p>
    <w:p w14:paraId="3C2E25D2" w14:textId="77777777" w:rsidR="003D492C" w:rsidRPr="00497738" w:rsidRDefault="00F6464F">
      <w:pPr>
        <w:tabs>
          <w:tab w:val="left" w:pos="5400"/>
          <w:tab w:val="left" w:pos="5490"/>
        </w:tabs>
        <w:spacing w:after="0" w:line="48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Degree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Department  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14:paraId="516DB7BD" w14:textId="77777777" w:rsidR="003D492C" w:rsidRPr="00497738" w:rsidRDefault="0048520A">
      <w:pPr>
        <w:tabs>
          <w:tab w:val="left" w:pos="720"/>
          <w:tab w:val="left" w:pos="5400"/>
        </w:tabs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Email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Phone</w:t>
      </w:r>
      <w:r w:rsidR="00F6464F" w:rsidRPr="00497738">
        <w:rPr>
          <w:rFonts w:ascii="Times New Roman" w:eastAsia="Times New Roman" w:hAnsi="Times New Roman" w:cs="Times New Roman"/>
          <w:sz w:val="24"/>
          <w:szCs w:val="24"/>
        </w:rPr>
        <w:t>/cell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14:paraId="792EAE51" w14:textId="77777777" w:rsidR="003D492C" w:rsidRPr="00497738" w:rsidRDefault="00F6464F" w:rsidP="00F6464F">
      <w:pPr>
        <w:tabs>
          <w:tab w:val="left" w:pos="5400"/>
          <w:tab w:val="left" w:pos="5490"/>
        </w:tabs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Advisor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Advisor’s Email  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14:paraId="0EE23F68" w14:textId="77777777" w:rsidR="003D492C" w:rsidRPr="0048520A" w:rsidRDefault="0048520A" w:rsidP="0048520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>Travel information</w:t>
      </w:r>
    </w:p>
    <w:p w14:paraId="18A73480" w14:textId="77777777" w:rsidR="003D492C" w:rsidRPr="00497738" w:rsidRDefault="0048520A">
      <w:pPr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Conference Name  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195E36C" w14:textId="77777777" w:rsidR="003D492C" w:rsidRPr="00497738" w:rsidRDefault="00F6464F">
      <w:pPr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Location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14:paraId="4E4286AB" w14:textId="77777777" w:rsidR="003D492C" w:rsidRPr="00497738" w:rsidRDefault="00F646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center" w:pos="5040"/>
          <w:tab w:val="left" w:pos="5400"/>
        </w:tabs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Start Date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a date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End Date  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a date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9351F31" w14:textId="77777777" w:rsidR="003D492C" w:rsidRPr="00497738" w:rsidRDefault="004852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center" w:pos="5040"/>
          <w:tab w:val="left" w:pos="7149"/>
          <w:tab w:val="left" w:pos="8958"/>
        </w:tabs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I have been accepted as a conference presenter at this time. 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5FA892C" w14:textId="77777777"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6D25D0" w14:textId="77777777"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1508BAE" w14:textId="77777777"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A0B7A5C" w14:textId="77777777"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56207B1" w14:textId="77777777"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CDFD33" w14:textId="77777777"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5775694" w14:textId="77777777"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416FC9" w14:textId="77777777" w:rsidR="00497738" w:rsidRDefault="00497738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6A7452" w14:textId="77777777" w:rsidR="003D492C" w:rsidRPr="0048520A" w:rsidRDefault="0048520A" w:rsidP="0048520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 xml:space="preserve">Justification </w:t>
      </w:r>
    </w:p>
    <w:p w14:paraId="21FD42D6" w14:textId="77777777" w:rsidR="003D492C" w:rsidRPr="00497738" w:rsidRDefault="004852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Provide a </w:t>
      </w:r>
      <w:r w:rsidRPr="00497738">
        <w:rPr>
          <w:rFonts w:ascii="Times New Roman" w:eastAsia="Times New Roman" w:hAnsi="Times New Roman" w:cs="Times New Roman"/>
          <w:i/>
          <w:sz w:val="24"/>
          <w:szCs w:val="24"/>
        </w:rPr>
        <w:t>brief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overview of the nature of your re</w:t>
      </w:r>
      <w:r w:rsidR="00497738">
        <w:rPr>
          <w:rFonts w:ascii="Times New Roman" w:eastAsia="Times New Roman" w:hAnsi="Times New Roman" w:cs="Times New Roman"/>
          <w:sz w:val="24"/>
          <w:szCs w:val="24"/>
        </w:rPr>
        <w:t>search and the conference (250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words or less)</w:t>
      </w:r>
      <w:r w:rsidR="0049773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BF9C571" w14:textId="77777777"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182E49" w14:textId="77777777"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2B45CC5" w14:textId="77777777"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C57B885" w14:textId="77777777"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4EC70B" w14:textId="77777777"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536CD3D" w14:textId="77777777"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26C4147" w14:textId="77777777" w:rsidR="003D492C" w:rsidRPr="00497738" w:rsidRDefault="0048520A">
      <w:pPr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110966" w14:textId="77777777"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A26844" w14:textId="77777777"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86ED38" w14:textId="77777777"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474221" w14:textId="77777777" w:rsidR="003D492C" w:rsidRPr="0048520A" w:rsidRDefault="0048520A" w:rsidP="0048520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>Signatures</w:t>
      </w:r>
    </w:p>
    <w:p w14:paraId="7EC0BC15" w14:textId="77777777" w:rsidR="003D492C" w:rsidRPr="00497738" w:rsidRDefault="004852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By signing this document, I agree to all the terms and conditions of the Graduate Student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Association Travel Grant Program as outlined in the travel grant guidelines. </w:t>
      </w:r>
    </w:p>
    <w:p w14:paraId="42FC7880" w14:textId="77777777"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AA79E8A" w14:textId="77777777"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14:paraId="3B79FE62" w14:textId="77777777"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Student Signature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Date</w:t>
      </w:r>
    </w:p>
    <w:p w14:paraId="5220BECE" w14:textId="77777777" w:rsidR="003D492C" w:rsidRPr="00497738" w:rsidRDefault="003D492C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D44D06F" w14:textId="77777777"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14:paraId="63FD05DE" w14:textId="77777777"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Advisor’s Signature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Date</w:t>
      </w:r>
    </w:p>
    <w:sectPr w:rsidR="003D492C" w:rsidRPr="00497738">
      <w:pgSz w:w="12240" w:h="15840"/>
      <w:pgMar w:top="1440" w:right="1152" w:bottom="1440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0D69D1"/>
    <w:multiLevelType w:val="hybridMultilevel"/>
    <w:tmpl w:val="5EE86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MjUyNjQ0NDY3MDNQ0lEKTi0uzszPAykwqgUAOm6+CiwAAAA="/>
  </w:docVars>
  <w:rsids>
    <w:rsidRoot w:val="003D492C"/>
    <w:rsid w:val="002608C7"/>
    <w:rsid w:val="003D492C"/>
    <w:rsid w:val="0048520A"/>
    <w:rsid w:val="00497738"/>
    <w:rsid w:val="00574681"/>
    <w:rsid w:val="00835F07"/>
    <w:rsid w:val="00AA64E4"/>
    <w:rsid w:val="00C42087"/>
    <w:rsid w:val="00C637DA"/>
    <w:rsid w:val="00DC4C5B"/>
    <w:rsid w:val="00F6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A9BA6"/>
  <w15:docId w15:val="{B42D14E6-A5BB-49DD-AC85-C6DB3D11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85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a</dc:creator>
  <cp:lastModifiedBy>Dwyer Stuart</cp:lastModifiedBy>
  <cp:revision>2</cp:revision>
  <dcterms:created xsi:type="dcterms:W3CDTF">2019-10-21T13:15:00Z</dcterms:created>
  <dcterms:modified xsi:type="dcterms:W3CDTF">2019-10-21T13:15:00Z</dcterms:modified>
</cp:coreProperties>
</file>